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 Перешла в каталог курса. Обновила локальный репрезенторий.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1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Провела компеляцию шаблона. Удалила лишние файлы. Открыла файл report.md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02" title="fig: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создавать отчёты с помощью Markdown.</w:t>
      </w:r>
    </w:p>
    <w:bookmarkEnd w:id="31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3"/>
    <w:bookmarkStart w:id="3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5"/>
    <w:bookmarkStart w:id="3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6"/>
    <w:bookmarkStart w:id="3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8"/>
    <w:bookmarkStart w:id="3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9"/>
    <w:bookmarkStart w:id="4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2" Target="https://www.gnu.org/software/bash/manual/" TargetMode="External" /><Relationship Type="http://schemas.openxmlformats.org/officeDocument/2006/relationships/hyperlink" Id="rId3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2" Target="https://www.gnu.org/software/bash/manual/" TargetMode="External" /><Relationship Type="http://schemas.openxmlformats.org/officeDocument/2006/relationships/hyperlink" Id="rId3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15:45:58Z</dcterms:created>
  <dcterms:modified xsi:type="dcterms:W3CDTF">2023-11-02T1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